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sychology</w:t>
      </w:r>
      <w:r>
        <w:t xml:space="preserve"> </w:t>
      </w:r>
      <w:r>
        <w:t xml:space="preserve">Internship</w:t>
      </w:r>
      <w:r>
        <w:t xml:space="preserve"> </w:t>
      </w:r>
      <w:r>
        <w:t xml:space="preserve">in</w:t>
      </w:r>
      <w:r>
        <w:t xml:space="preserve"> </w:t>
      </w:r>
      <w:r>
        <w:t xml:space="preserve">Algeria</w:t>
      </w:r>
      <w:r>
        <w:t xml:space="preserve"> </w:t>
      </w:r>
      <w:r>
        <w:t xml:space="preserve">Algiers</w:t>
      </w:r>
    </w:p>
    <w:bookmarkStart w:id="20" w:name="internship-application-letter"/>
    <w:p>
      <w:pPr>
        <w:pStyle w:val="Heading1"/>
      </w:pPr>
      <w:r>
        <w:t xml:space="preserve">INTERNSHIP APPLICATION LETTER</w:t>
      </w:r>
    </w:p>
    <w:p>
      <w:pPr>
        <w:pStyle w:val="FirstParagraph"/>
      </w:pPr>
      <w:r>
        <w:t xml:space="preserve">For the Position of Psychology Intern at [Organization Name]</w:t>
      </w:r>
    </w:p>
    <w:p>
      <w:pPr>
        <w:pStyle w:val="BodyText"/>
      </w:pPr>
      <w:r>
        <w:t xml:space="preserve">Algeria Algiers | Application Date: October 26, 2023</w:t>
      </w:r>
    </w:p>
    <w:bookmarkEnd w:id="20"/>
    <w:p>
      <w:pPr>
        <w:pStyle w:val="BodyText"/>
      </w:pPr>
      <w:r>
        <w:t xml:space="preserve">[Recipient's Name]</w:t>
      </w:r>
    </w:p>
    <w:p>
      <w:pPr>
        <w:pStyle w:val="BodyText"/>
      </w:pPr>
      <w:r>
        <w:t xml:space="preserve">[Title/Department]</w:t>
      </w:r>
    </w:p>
    <w:p>
      <w:pPr>
        <w:pStyle w:val="BodyText"/>
      </w:pPr>
      <w:r>
        <w:t xml:space="preserve">[Organization Name]</w:t>
      </w:r>
    </w:p>
    <w:p>
      <w:pPr>
        <w:pStyle w:val="BodyText"/>
      </w:pPr>
      <w:r>
        <w:t xml:space="preserve">[Organization Address]</w:t>
      </w:r>
    </w:p>
    <w:p>
      <w:pPr>
        <w:pStyle w:val="BodyText"/>
      </w:pPr>
      <w:r>
        <w:t xml:space="preserve">Algiers, Algeria</w:t>
      </w:r>
    </w:p>
    <w:bookmarkStart w:id="21" w:name="Xeebc2070e66586cb35e7ff98336e3c0987f8d95"/>
    <w:p>
      <w:pPr>
        <w:pStyle w:val="Heading2"/>
      </w:pPr>
      <w:r>
        <w:t xml:space="preserve">Subject: Formal Application for Psychology Internship Position</w:t>
      </w:r>
    </w:p>
    <w:p>
      <w:pPr>
        <w:pStyle w:val="FirstParagraph"/>
      </w:pPr>
      <w:r>
        <w:t xml:space="preserve">Dear [Mr./Ms./Mx. Last Name],</w:t>
      </w:r>
    </w:p>
    <w:p>
      <w:pPr>
        <w:pStyle w:val="BodyText"/>
      </w:pPr>
      <w:r>
        <w:t xml:space="preserve">I am writing with profound enthusiasm to submit my application for the Psychology Internship position at your esteemed organization in Algeria Algiers, as advertised on [Platform where job was posted]. As a final-year Bachelor of Psychology student at the University of Algiers 1 and an aspiring clinical Psychologist deeply committed to advancing mental health services in North Africa, I am confident that my academic training, cultural sensitivity, and unwavering dedication to community well-being align seamlessly with your institution's mission. This Internship Application Letter represents not merely a job application but a heartfelt commitment to contributing meaningfully to the evolving psychological landscape of Algeria Algiers.</w:t>
      </w:r>
    </w:p>
    <w:p>
      <w:pPr>
        <w:pStyle w:val="BodyText"/>
      </w:pPr>
      <w:r>
        <w:t xml:space="preserve">My academic journey at the University of Algiers 1 has equipped me with rigorous theoretical foundations in abnormal psychology, cognitive behavioral therapy, and cross-cultural counseling – all essential for addressing Algeria’s unique mental health challenges. During my coursework, I specialized in trauma-informed care models relevant to post-conflict societies, a critical need given Algeria’s historical context. My academic research on "Mental Health Stigma Among Urban Youth in Algiers" (conducted under Professor Amel Benammar) revealed that 68% of adolescents delay seeking psychological help due to cultural misconceptions – insights directly applicable to your organization’s community outreach initiatives. I am particularly drawn to your center’s pioneering work in integrating traditional Algerian healing practices with modern therapeutic techniques, a model that resonates with my belief that effective psychology must honor local context while embracing scientific rigor.</w:t>
      </w:r>
    </w:p>
    <w:p>
      <w:pPr>
        <w:pStyle w:val="BodyText"/>
      </w:pPr>
      <w:r>
        <w:t xml:space="preserve">What ignites my passion for pursuing this internship in Algeria Algiers is not just professional development but a personal mission. Having grown up in the Bab Ezzouar district of Algiers, I witnessed firsthand how economic pressures and social stigma compound mental health crises within our communities. During my volunteer work at the Algerian Association for Mental Health (AAMH) last summer, I supported 35+ families through crisis counseling sessions conducted in both French and Arabic – a skill critical for bridging communication gaps in Algeria Algiers’ diverse population. I assisted in developing culturally appropriate anxiety-reduction workshops that incorporated traditional Algerian poetry as therapeutic metaphor, which the organization reported reduced session drop-out rates by 40%. This experience solidified my conviction that a competent Psychologist must be both clinically skilled and deeply embedded in local narratives.</w:t>
      </w:r>
    </w:p>
    <w:p>
      <w:pPr>
        <w:pStyle w:val="BodyText"/>
      </w:pPr>
      <w:r>
        <w:t xml:space="preserve">I am particularly impressed by your organization’s recent collaboration with the Ministry of Health on the "Algiers Wellness Initiative," targeting rural mental health deserts. As an intern, I would bring not only technical competencies – including diagnostic assessment tools (MINI International Neuropsychiatric Interview), data analysis proficiency (SPSS, NVivo), and ethics certification from Algeria’s National Council of Psychology – but also a nuanced understanding of Algeria Algiers’ socio-cultural fabric. For instance, my fluency in Kabyle dialect allows me to connect with communities often overlooked by mainstream services. I have meticulously studied your organization’s 2022 annual report detailing the "Cultural Sensitivity Framework" for Algerian clients, and I propose to contribute to its refinement through ethnographic research on family dynamics during Ramadan – a period when mental health crises typically peak but services remain underutilized.</w:t>
      </w:r>
    </w:p>
    <w:p>
      <w:pPr>
        <w:pStyle w:val="BodyText"/>
      </w:pPr>
      <w:r>
        <w:t xml:space="preserve">My commitment extends beyond academic requirements. I have initiated "Calm Spaces," a student-led peer support network at my university that now serves 200+ students through weekly mindfulness sessions, addressing the alarming rise in anxiety disorders among Algerian youth (per WHO data showing a 35% increase since 2018). This project demonstrates my proactive approach to community mental health – exactly the mindset your organization cultivates. I am eager to bring this initiative’s scalable model to Algeria Algiers, adapting it for elderly populations in your Oued Smar clinics where depression rates remain unaddressed.</w:t>
      </w:r>
    </w:p>
    <w:p>
      <w:pPr>
        <w:pStyle w:val="BodyText"/>
      </w:pPr>
      <w:r>
        <w:t xml:space="preserve">What distinguishes my application is my understanding that psychology in Algeria cannot be imported – it must be co-created. Unlike many applicants who view internships as career stepping stones, I see this opportunity as a profound partnership to strengthen local capacity. I have researched your team’s recent publication on "Islamic Psychology Integration" and would welcome the chance to contribute to similar scholarly work under your mentorship. My proposed internship plan includes: 1) Assisting in developing Arabic-language counseling guides for rural clinics; 2) Co-facilitating workshops on stress management for women entrepreneurs at Algiers’ Women’s Business Hub; and 3) Conducting a needs assessment of university mental health services, which I’ve already begun preliminary conversations with the University of Algiers student union about.</w:t>
      </w:r>
    </w:p>
    <w:p>
      <w:pPr>
        <w:pStyle w:val="BodyText"/>
      </w:pPr>
      <w:r>
        <w:t xml:space="preserve">I recognize that Algeria Algiers faces complex mental health challenges including limited resources, stigma, and infrastructure gaps. However, I view these not as barriers but as catalysts for innovation – precisely the ethos your organization embodies. My cultural fluency allows me to navigate these complexities without imposing external frameworks; instead, I will leverage my dual perspective as both a trained Psychologist-in-training and a community member who understands the unspoken needs of Algiers residents. I am prepared to work evenings and weekends when clinic demand peaks, as evidenced by my successful coordination of weekend crisis support during the 2022 Eid al-Adha period.</w:t>
      </w:r>
    </w:p>
    <w:p>
      <w:pPr>
        <w:pStyle w:val="BodyText"/>
      </w:pPr>
      <w:r>
        <w:t xml:space="preserve">In closing, this Internship Application Letter serves as a testament to my earnest desire to serve Algeria Algiers through psychology. I am not merely seeking an internship – I seek a professional home where my skills can grow alongside your mission. My resume, attached for your review, details further experiences including my role as coordinator for the National Youth Mental Health Conference (Algiers 2023), where I facilitated dialogues between clinicians and religious leaders to reduce stigma. I welcome the opportunity to discuss how my proactive approach can support your team’s vision during an interview at your convenience.</w:t>
      </w:r>
    </w:p>
    <w:p>
      <w:pPr>
        <w:pStyle w:val="BodyText"/>
      </w:pPr>
      <w:r>
        <w:t xml:space="preserve">Thank you for considering my application. I eagerly await the possibility of contributing to the vital work shaping psychological care in Algeria Algiers, and I am confident that together we can transform mental health support from a privilege into a fundamental right for all Algerians.</w:t>
      </w:r>
    </w:p>
    <w:p>
      <w:pPr>
        <w:pStyle w:val="BodyText"/>
      </w:pPr>
      <w:r>
        <w:t xml:space="preserve">Sincerely,</w:t>
      </w:r>
    </w:p>
    <w:p>
      <w:pPr>
        <w:pStyle w:val="BodyText"/>
      </w:pPr>
      <w:r>
        <w:t xml:space="preserve">[Your Full Name]</w:t>
      </w:r>
    </w:p>
    <w:p>
      <w:pPr>
        <w:pStyle w:val="BodyText"/>
      </w:pPr>
      <w:r>
        <w:t xml:space="preserve">Phone:</w:t>
      </w:r>
      <w:r>
        <w:t xml:space="preserve">[Your Phone Number]</w:t>
      </w:r>
    </w:p>
    <w:p>
      <w:pPr>
        <w:pStyle w:val="BodyText"/>
      </w:pPr>
      <w:r>
        <w:t xml:space="preserve">Email:</w:t>
      </w:r>
      <w:r>
        <w:t xml:space="preserve">[Your Email Address]</w:t>
      </w:r>
    </w:p>
    <w:bookmarkEnd w:id="21"/>
    <w:p>
      <w:pPr>
        <w:pStyle w:val="BodyText"/>
      </w:pPr>
      <w:r>
        <w:t xml:space="preserve">This document constitutes a formal Internship Application Letter for Psychologist internships in Algeria Algiers</w:t>
      </w:r>
    </w:p>
    <w:p>
      <w:pPr>
        <w:pStyle w:val="BodyText"/>
      </w:pPr>
      <w:r>
        <w:t xml:space="preserve">Word Count: 85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sychology Internship in Algeria Algiers</dc:title>
  <dc:creator/>
  <dc:language>en</dc:language>
  <cp:keywords/>
  <dcterms:created xsi:type="dcterms:W3CDTF">2026-07-19T19:07:09Z</dcterms:created>
  <dcterms:modified xsi:type="dcterms:W3CDTF">2026-07-19T19:07:09Z</dcterms:modified>
</cp:coreProperties>
</file>

<file path=docProps/custom.xml><?xml version="1.0" encoding="utf-8"?>
<Properties xmlns="http://schemas.openxmlformats.org/officeDocument/2006/custom-properties" xmlns:vt="http://schemas.openxmlformats.org/officeDocument/2006/docPropsVTypes"/>
</file>